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Colombia</w:t>
      </w:r>
      <w:r>
        <w:t xml:space="preserve"> </w:t>
      </w:r>
      <w:r>
        <w:t xml:space="preserve">Bogotá</w:t>
      </w:r>
    </w:p>
    <w:bookmarkStart w:id="25" w:name="Xd74d0a8ad8af7dfe74c2294674988fd04e68c85"/>
    <w:p>
      <w:pPr>
        <w:pStyle w:val="Heading1"/>
      </w:pPr>
      <w:r>
        <w:t xml:space="preserve">Cover Letter for Mechanical Engineer Position in Colombia Bogotá</w:t>
      </w:r>
    </w:p>
    <w:p>
      <w:pPr>
        <w:pStyle w:val="FirstParagraph"/>
      </w:pPr>
      <w:r>
        <w:t xml:space="preserve">Dear [Hiring Manager's Name or "Hiring Committee"],</w:t>
      </w:r>
    </w:p>
    <w:p>
      <w:pPr>
        <w:pStyle w:val="BodyText"/>
      </w:pPr>
      <w:r>
        <w:t xml:space="preserve">I am writing to express my sincere interest in the Mechanical Engineer position at [Company Name] in Colombia Bogotá. With a robust academic background, hands-on experience in mechanical systems design, and a deep passion for innovation, I am eager to contribute my expertise to your team. Colombia Bogotá, as a hub of technological advancement and industrial growth, presents an exceptional opportunity for me to apply my skills in a dynamic environment where engineering solutions drive progress. This letter outlines my qualifications and enthusiasm for joining [Company Name] in this pivotal role.</w:t>
      </w:r>
    </w:p>
    <w:bookmarkStart w:id="20" w:name="professional-background-and-expertise"/>
    <w:p>
      <w:pPr>
        <w:pStyle w:val="Heading2"/>
      </w:pPr>
      <w:r>
        <w:t xml:space="preserve">Professional Background and Expertise</w:t>
      </w:r>
    </w:p>
    <w:p>
      <w:pPr>
        <w:pStyle w:val="FirstParagraph"/>
      </w:pPr>
      <w:r>
        <w:t xml:space="preserve">As a certified Mechanical Engineer with over [X years] of experience, I have developed a comprehensive understanding of mechanical systems, including thermodynamics, fluid mechanics, and structural analysis. My career has focused on designing, optimizing, and maintaining industrial equipment while adhering to safety standards and sustainability principles. In Bogotá’s evolving industrial landscape—where sectors such as automotive manufacturing, renewable energy infrastructure, and smart urban development are rapidly expanding—I am confident that my technical skills align with the needs of your organization.</w:t>
      </w:r>
    </w:p>
    <w:p>
      <w:pPr>
        <w:pStyle w:val="BodyText"/>
      </w:pPr>
      <w:r>
        <w:t xml:space="preserve">My academic foundation includes a [Bachelor’s/Master’s] degree in Mechanical Engineering from [University Name], where I graduated with honors. This was followed by professional experience at [Previous Company/Institution], where I led projects such as the design of energy-efficient HVAC systems and the development of automated production lines. These roles honed my ability to translate theoretical concepts into practical solutions, ensuring cost-effectiveness and operational efficiency. In Bogotá, where industries are increasingly prioritizing innovation and environmental responsibility, I have consistently applied these principles to address real-world challenges.</w:t>
      </w:r>
    </w:p>
    <w:bookmarkEnd w:id="20"/>
    <w:bookmarkStart w:id="21" w:name="X213c97d811bcd868830d190cf0174ba997ab28f"/>
    <w:p>
      <w:pPr>
        <w:pStyle w:val="Heading2"/>
      </w:pPr>
      <w:r>
        <w:t xml:space="preserve">Relevance of Mechanical Engineering in Colombia Bogotá</w:t>
      </w:r>
    </w:p>
    <w:p>
      <w:pPr>
        <w:pStyle w:val="FirstParagraph"/>
      </w:pPr>
      <w:r>
        <w:t xml:space="preserve">Colombia Bogotá is a city at the forefront of engineering-driven development, with a growing emphasis on sustainable infrastructure and technological integration. As a Mechanical Engineer, I recognize the unique opportunities here to contribute to projects that shape the future of urban mobility, industrial automation, and energy systems. For instance, Bogotá’s commitment to expanding its public transportation network through electric buses and intelligent traffic systems requires engineers who can bridge traditional mechanical engineering practices with cutting-edge technology.</w:t>
      </w:r>
    </w:p>
    <w:p>
      <w:pPr>
        <w:pStyle w:val="BodyText"/>
      </w:pPr>
      <w:r>
        <w:t xml:space="preserve">My experience in [specific area, e.g., "mechanical design for renewable energy projects" or "automotive component optimization"] directly addresses the needs of Bogotá’s evolving industries. I am particularly drawn to the city’s focus on innovation, where engineers play a critical role in transforming ideas into scalable solutions. Whether it is designing machinery for local manufacturers or improving energy efficiency in commercial buildings, my goal is to deliver results that align with both business objectives and societal needs.</w:t>
      </w:r>
    </w:p>
    <w:bookmarkEnd w:id="21"/>
    <w:bookmarkStart w:id="22" w:name="technical-and-soft-skills"/>
    <w:p>
      <w:pPr>
        <w:pStyle w:val="Heading2"/>
      </w:pPr>
      <w:r>
        <w:t xml:space="preserve">Technical and Soft Skills</w:t>
      </w:r>
    </w:p>
    <w:p>
      <w:pPr>
        <w:pStyle w:val="FirstParagraph"/>
      </w:pPr>
      <w:r>
        <w:t xml:space="preserve">My technical skills include proficiency in CAD software such as SolidWorks and AutoCAD, as well as finite element analysis (FEA) and computational fluid dynamics (CFD). I am also experienced in project management, having led cross-functional teams to complete complex projects on time and within budget. In Bogotá’s competitive engineering environment, these skills are essential for addressing the demands of modern industrial challenges.</w:t>
      </w:r>
    </w:p>
    <w:p>
      <w:pPr>
        <w:pStyle w:val="BodyText"/>
      </w:pPr>
      <w:r>
        <w:t xml:space="preserve">Beyond technical expertise, I possess strong communication and collaboration abilities. As a Mechanical Engineer in Bogotá, I have worked with diverse stakeholders—including clients, contractors, and regulatory bodies—to ensure seamless project execution. My ability to articulate complex technical concepts in accessible terms has enabled me to build trust and foster partnerships that drive successful outcomes.</w:t>
      </w:r>
    </w:p>
    <w:bookmarkEnd w:id="22"/>
    <w:bookmarkStart w:id="23" w:name="why-colombia-bogotá"/>
    <w:p>
      <w:pPr>
        <w:pStyle w:val="Heading2"/>
      </w:pPr>
      <w:r>
        <w:t xml:space="preserve">Why Colombia Bogotá?</w:t>
      </w:r>
    </w:p>
    <w:p>
      <w:pPr>
        <w:pStyle w:val="FirstParagraph"/>
      </w:pPr>
      <w:r>
        <w:t xml:space="preserve">Colombia Bogotá represents a unique convergence of cultural richness, economic opportunity, and engineering innovation. The city’s strategic location in South America makes it a key player in regional trade and infrastructure development. As a Mechanical Engineer, I am inspired by the potential to contribute to projects that enhance the quality of life for Bogotá’s residents while supporting sustainable growth.</w:t>
      </w:r>
    </w:p>
    <w:p>
      <w:pPr>
        <w:pStyle w:val="BodyText"/>
      </w:pPr>
      <w:r>
        <w:t xml:space="preserve">Additionally, Bogotá’s vibrant engineering community offers unparalleled opportunities for professional growth. By joining [Company Name], I aim to collaborate with industry leaders who are redefining mechanical engineering standards in the region. My proactive approach to problem-solving and commitment to continuous learning make me well-suited to thrive in this environment.</w:t>
      </w:r>
    </w:p>
    <w:bookmarkEnd w:id="23"/>
    <w:bookmarkStart w:id="24" w:name="conclusion"/>
    <w:p>
      <w:pPr>
        <w:pStyle w:val="Heading2"/>
      </w:pPr>
      <w:r>
        <w:t xml:space="preserve">Conclusion</w:t>
      </w:r>
    </w:p>
    <w:p>
      <w:pPr>
        <w:pStyle w:val="FirstParagraph"/>
      </w:pPr>
      <w:r>
        <w:t xml:space="preserve">In conclusion, I am enthusiastic about the possibility of joining [Company Name] as a Mechanical Engineer in Colombia Bogotá. My technical expertise, passion for innovation, and dedication to excellence position me to make meaningful contributions to your organization. I am confident that my background aligns with the goals of your team, and I would be honored to discuss how my skills can benefit your projects.</w:t>
      </w:r>
    </w:p>
    <w:p>
      <w:pPr>
        <w:pStyle w:val="BodyText"/>
      </w:pPr>
      <w:r>
        <w:t xml:space="preserve">Thank you for considering my application. I look forward to the opportunity to further discuss how I can contribute to [Company Name]’s success in Colombia Bogotá.</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 - Colombia Bogotá</dc:title>
  <dc:creator/>
  <dc:language>en</dc:language>
  <cp:keywords/>
  <dcterms:created xsi:type="dcterms:W3CDTF">2025-12-12T13:33:49Z</dcterms:created>
  <dcterms:modified xsi:type="dcterms:W3CDTF">2025-12-12T13:33:49Z</dcterms:modified>
</cp:coreProperties>
</file>

<file path=docProps/custom.xml><?xml version="1.0" encoding="utf-8"?>
<Properties xmlns="http://schemas.openxmlformats.org/officeDocument/2006/custom-properties" xmlns:vt="http://schemas.openxmlformats.org/officeDocument/2006/docPropsVTypes"/>
</file>